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99.png" ContentType="image/png"/>
  <Override PartName="/word/media/rId212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226.png" ContentType="image/png"/>
  <Override PartName="/word/media/rId229.png" ContentType="image/png"/>
  <Override PartName="/word/media/rId204.png" ContentType="image/png"/>
  <Override PartName="/word/media/rId174.png" ContentType="image/png"/>
  <Override PartName="/word/media/rId189.png" ContentType="image/png"/>
  <Override PartName="/word/media/rId193.jpg" ContentType="image/jpeg"/>
  <Override PartName="/word/media/rId177.png" ContentType="image/png"/>
  <Override PartName="/word/media/rId207.jpg" ContentType="image/jpe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235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203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2"/>
    <w:bookmarkStart w:id="196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Exemplo explicativo de boxplot" title="" id="194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6"/>
    <w:bookmarkStart w:id="197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7"/>
    <w:bookmarkStart w:id="198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8"/>
    <w:bookmarkStart w:id="202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caixa (boxplot)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2"/>
    <w:bookmarkEnd w:id="203"/>
    <w:bookmarkStart w:id="216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1291"/>
            <wp:effectExtent b="0" l="0" r="0" t="0"/>
            <wp:docPr descr="Exemplo gráfico de barr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57500" cy="1905000"/>
            <wp:effectExtent b="0" l="0" r="0" t="0"/>
            <wp:docPr descr="Exemplo histograma" title="" id="208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10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10"/>
    <w:bookmarkStart w:id="211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1"/>
    <w:bookmarkStart w:id="215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Histograma" title="" id="213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5"/>
    <w:bookmarkEnd w:id="216"/>
    <w:bookmarkEnd w:id="217"/>
    <w:bookmarkStart w:id="234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8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8"/>
    <w:bookmarkStart w:id="219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9"/>
    <w:bookmarkStart w:id="220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20"/>
    <w:bookmarkStart w:id="221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1"/>
    <w:bookmarkStart w:id="222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2"/>
    <w:bookmarkStart w:id="225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3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3"/>
    <w:bookmarkStart w:id="224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4"/>
    <w:bookmarkEnd w:id="225"/>
    <w:bookmarkStart w:id="232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7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30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2"/>
    <w:bookmarkStart w:id="233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r>
        <w:br w:type="page"/>
      </w:r>
    </w:p>
    <w:bookmarkEnd w:id="233"/>
    <w:bookmarkEnd w:id="234"/>
    <w:bookmarkEnd w:id="235"/>
    <w:bookmarkStart w:id="23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3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36"/>
    <w:bookmarkEnd w:id="237"/>
    <w:bookmarkStart w:id="241" w:name="referências"/>
    <w:p>
      <w:pPr>
        <w:pStyle w:val="Heading1"/>
      </w:pPr>
      <w:r>
        <w:t xml:space="preserve">Referências</w:t>
      </w:r>
    </w:p>
    <w:bookmarkStart w:id="240" w:name="refs"/>
    <w:bookmarkStart w:id="23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3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39"/>
    <w:bookmarkEnd w:id="240"/>
    <w:bookmarkEnd w:id="2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99" Target="media/rId199.png" /><Relationship Type="http://schemas.openxmlformats.org/officeDocument/2006/relationships/image" Id="rId212" Target="media/rId212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226" Target="media/rId226.png" /><Relationship Type="http://schemas.openxmlformats.org/officeDocument/2006/relationships/image" Id="rId229" Target="media/rId229.png" /><Relationship Type="http://schemas.openxmlformats.org/officeDocument/2006/relationships/image" Id="rId204" Target="media/rId204.png" /><Relationship Type="http://schemas.openxmlformats.org/officeDocument/2006/relationships/image" Id="rId174" Target="media/rId174.png" /><Relationship Type="http://schemas.openxmlformats.org/officeDocument/2006/relationships/image" Id="rId189" Target="media/rId189.png" /><Relationship Type="http://schemas.openxmlformats.org/officeDocument/2006/relationships/image" Id="rId193" Target="media/rId193.jpg" /><Relationship Type="http://schemas.openxmlformats.org/officeDocument/2006/relationships/image" Id="rId177" Target="media/rId177.png" /><Relationship Type="http://schemas.openxmlformats.org/officeDocument/2006/relationships/image" Id="rId207" Target="media/rId207.jp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8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38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28T07:47:33Z</dcterms:created>
  <dcterms:modified xsi:type="dcterms:W3CDTF">2023-05-28T07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8 maio 2023</vt:lpwstr>
  </property>
  <property fmtid="{D5CDD505-2E9C-101B-9397-08002B2CF9AE}" pid="5" name="output">
    <vt:lpwstr/>
  </property>
</Properties>
</file>